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535C4C" w14:textId="1DDD565D" w:rsidR="006C7CA1" w:rsidRDefault="006C7CA1" w:rsidP="00002899">
      <w:pPr>
        <w:rPr>
          <w:lang w:val="en-US"/>
        </w:rPr>
      </w:pPr>
      <w:r>
        <w:rPr>
          <w:lang w:val="en-US"/>
        </w:rPr>
        <w:t xml:space="preserve">See this </w:t>
      </w:r>
      <w:hyperlink r:id="rId5" w:history="1">
        <w:r w:rsidRPr="006C7CA1">
          <w:rPr>
            <w:rStyle w:val="Hyperlink"/>
            <w:lang w:val="en-US"/>
          </w:rPr>
          <w:t>link</w:t>
        </w:r>
      </w:hyperlink>
      <w:r>
        <w:rPr>
          <w:lang w:val="en-US"/>
        </w:rPr>
        <w:t xml:space="preserve">; this is general instruction </w:t>
      </w:r>
    </w:p>
    <w:p w14:paraId="783FAFBF" w14:textId="2303C96F" w:rsidR="00002899" w:rsidRPr="00002899" w:rsidRDefault="00030B06" w:rsidP="00002899">
      <w:pPr>
        <w:rPr>
          <w:lang w:val="en-US"/>
        </w:rPr>
      </w:pPr>
      <w:r>
        <w:rPr>
          <w:lang w:val="en-US"/>
        </w:rPr>
        <w:t>General:</w:t>
      </w:r>
    </w:p>
    <w:p w14:paraId="3E4628EC" w14:textId="61B041C6" w:rsidR="00002899" w:rsidRPr="006C7CA1" w:rsidRDefault="00002899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full documentation and vignettes </w:t>
      </w:r>
    </w:p>
    <w:p w14:paraId="249CCD5D" w14:textId="3B4D0E18" w:rsidR="00002899" w:rsidRPr="006C7CA1" w:rsidRDefault="00002899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fully evaluated </w:t>
      </w:r>
      <w:proofErr w:type="gramStart"/>
      <w:r w:rsidRPr="006C7CA1">
        <w:rPr>
          <w:lang w:val="en-US"/>
        </w:rPr>
        <w:t>code</w:t>
      </w:r>
      <w:proofErr w:type="gramEnd"/>
    </w:p>
    <w:p w14:paraId="2E7F2448" w14:textId="6827CAF1" w:rsidR="00002899" w:rsidRPr="006C7CA1" w:rsidRDefault="00326C11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Nowhere in the code </w:t>
      </w:r>
      <w:proofErr w:type="gramStart"/>
      <w:r w:rsidRPr="006C7CA1">
        <w:rPr>
          <w:lang w:val="en-US"/>
        </w:rPr>
        <w:t>( code</w:t>
      </w:r>
      <w:proofErr w:type="gramEnd"/>
      <w:r w:rsidRPr="006C7CA1">
        <w:rPr>
          <w:lang w:val="en-US"/>
        </w:rPr>
        <w:t xml:space="preserve">, man pages, vignettes, </w:t>
      </w:r>
      <w:proofErr w:type="spellStart"/>
      <w:r w:rsidRPr="006C7CA1">
        <w:rPr>
          <w:lang w:val="en-US"/>
        </w:rPr>
        <w:t>Rmd</w:t>
      </w:r>
      <w:proofErr w:type="spellEnd"/>
      <w:r w:rsidRPr="006C7CA1">
        <w:rPr>
          <w:lang w:val="en-US"/>
        </w:rPr>
        <w:t xml:space="preserve"> files) should someone try to install or download system dependencies, applications, packages, etc.</w:t>
      </w:r>
    </w:p>
    <w:p w14:paraId="3CC283B8" w14:textId="77777777" w:rsidR="00326C11" w:rsidRPr="00002899" w:rsidRDefault="00326C11" w:rsidP="00002899">
      <w:pPr>
        <w:rPr>
          <w:lang w:val="en-US"/>
        </w:rPr>
      </w:pPr>
    </w:p>
    <w:p w14:paraId="1CEEEE10" w14:textId="77777777" w:rsidR="00030B06" w:rsidRDefault="00030B06" w:rsidP="00002899">
      <w:pPr>
        <w:rPr>
          <w:lang w:val="en-US"/>
        </w:rPr>
      </w:pPr>
      <w:r>
        <w:rPr>
          <w:lang w:val="en-US"/>
        </w:rPr>
        <w:t xml:space="preserve">Package name: </w:t>
      </w:r>
    </w:p>
    <w:p w14:paraId="5E9F9A2C" w14:textId="3807CFCA" w:rsidR="00002899" w:rsidRPr="006C7CA1" w:rsidRDefault="00002899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On </w:t>
      </w:r>
      <w:proofErr w:type="spellStart"/>
      <w:r w:rsidRPr="006C7CA1">
        <w:rPr>
          <w:lang w:val="en-US"/>
        </w:rPr>
        <w:t>github</w:t>
      </w:r>
      <w:proofErr w:type="spellEnd"/>
      <w:r w:rsidRPr="006C7CA1">
        <w:rPr>
          <w:lang w:val="en-US"/>
        </w:rPr>
        <w:t xml:space="preserve"> make dedicated repo for the package:</w:t>
      </w:r>
    </w:p>
    <w:p w14:paraId="2BEA76C8" w14:textId="0846C8A5" w:rsidR="00002899" w:rsidRPr="006C7CA1" w:rsidRDefault="00002899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package name should match </w:t>
      </w:r>
      <w:r w:rsidRPr="006C7CA1">
        <w:rPr>
          <w:lang w:val="en-US"/>
        </w:rPr>
        <w:t>the GitHub</w:t>
      </w:r>
      <w:r w:rsidRPr="006C7CA1">
        <w:rPr>
          <w:lang w:val="en-US"/>
        </w:rPr>
        <w:t xml:space="preserve"> repository name and is case-</w:t>
      </w:r>
      <w:proofErr w:type="gramStart"/>
      <w:r w:rsidRPr="006C7CA1">
        <w:rPr>
          <w:lang w:val="en-US"/>
        </w:rPr>
        <w:t>sensitive</w:t>
      </w:r>
      <w:proofErr w:type="gramEnd"/>
    </w:p>
    <w:p w14:paraId="5DF5F754" w14:textId="56281196" w:rsidR="008E5D1E" w:rsidRPr="006C7CA1" w:rsidRDefault="00002899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 xml:space="preserve">legacy package name. </w:t>
      </w:r>
      <w:r w:rsidRPr="006C7CA1">
        <w:rPr>
          <w:lang w:val="en-US"/>
        </w:rPr>
        <w:t>mail</w:t>
      </w:r>
      <w:r w:rsidRPr="006C7CA1">
        <w:rPr>
          <w:lang w:val="en-US"/>
        </w:rPr>
        <w:t xml:space="preserve"> to inquire about using a legacy package name on the [bioc-devel@r-project.org]</w:t>
      </w:r>
    </w:p>
    <w:p w14:paraId="378C5FA0" w14:textId="30104B1B" w:rsidR="00002899" w:rsidRDefault="00002899" w:rsidP="00002899">
      <w:pPr>
        <w:rPr>
          <w:lang w:val="en-US"/>
        </w:rPr>
      </w:pPr>
    </w:p>
    <w:p w14:paraId="7C1E24F2" w14:textId="7E0A95F5" w:rsidR="00030B06" w:rsidRDefault="00030B06" w:rsidP="00002899">
      <w:pPr>
        <w:rPr>
          <w:lang w:val="en-US"/>
        </w:rPr>
      </w:pPr>
      <w:r>
        <w:rPr>
          <w:lang w:val="en-US"/>
        </w:rPr>
        <w:t>Checks to pass</w:t>
      </w:r>
      <w:r w:rsidR="00886488">
        <w:rPr>
          <w:lang w:val="en-US"/>
        </w:rPr>
        <w:t xml:space="preserve"> (see the </w:t>
      </w:r>
      <w:proofErr w:type="spellStart"/>
      <w:r w:rsidR="00886488" w:rsidRPr="00886488">
        <w:rPr>
          <w:b/>
          <w:bCs/>
          <w:i/>
          <w:iCs/>
          <w:lang w:val="en-US"/>
        </w:rPr>
        <w:t>BiocCheck</w:t>
      </w:r>
      <w:proofErr w:type="spellEnd"/>
      <w:r w:rsidR="00886488">
        <w:rPr>
          <w:lang w:val="en-US"/>
        </w:rPr>
        <w:t xml:space="preserve"> package)</w:t>
      </w:r>
      <w:r>
        <w:rPr>
          <w:lang w:val="en-US"/>
        </w:rPr>
        <w:t>:</w:t>
      </w:r>
    </w:p>
    <w:p w14:paraId="0D982896" w14:textId="270C65A6" w:rsidR="00030B06" w:rsidRPr="006C7CA1" w:rsidRDefault="00030B06" w:rsidP="006C7CA1">
      <w:pPr>
        <w:pStyle w:val="ListParagraph"/>
        <w:numPr>
          <w:ilvl w:val="0"/>
          <w:numId w:val="7"/>
        </w:numPr>
        <w:rPr>
          <w:lang w:val="en-US"/>
        </w:rPr>
      </w:pPr>
      <w:r w:rsidRPr="006C7CA1">
        <w:rPr>
          <w:lang w:val="en-US"/>
        </w:rPr>
        <w:t>R CMD build</w:t>
      </w:r>
      <w:r w:rsidR="0069101A" w:rsidRPr="006C7CA1">
        <w:rPr>
          <w:lang w:val="en-US"/>
        </w:rPr>
        <w:t xml:space="preserve"> (also, should not be more than 5MB and not take longer than 10 min)</w:t>
      </w:r>
    </w:p>
    <w:p w14:paraId="68BACB27" w14:textId="79685255" w:rsidR="00886488" w:rsidRPr="006C7CA1" w:rsidRDefault="00886488" w:rsidP="006C7CA1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proofErr w:type="gramStart"/>
      <w:r w:rsidRPr="006C7CA1">
        <w:rPr>
          <w:lang w:val="en-US"/>
        </w:rPr>
        <w:t>BiocCheck</w:t>
      </w:r>
      <w:proofErr w:type="spellEnd"/>
      <w:r w:rsidRPr="006C7CA1">
        <w:rPr>
          <w:lang w:val="en-US"/>
        </w:rPr>
        <w:t>::</w:t>
      </w:r>
      <w:proofErr w:type="spellStart"/>
      <w:proofErr w:type="gramEnd"/>
      <w:r w:rsidRPr="006C7CA1">
        <w:rPr>
          <w:lang w:val="en-US"/>
        </w:rPr>
        <w:t>BiocCheckGitClone</w:t>
      </w:r>
      <w:proofErr w:type="spellEnd"/>
      <w:r w:rsidRPr="006C7CA1">
        <w:rPr>
          <w:lang w:val="en-US"/>
        </w:rPr>
        <w:t xml:space="preserve">() and </w:t>
      </w:r>
    </w:p>
    <w:p w14:paraId="7511CDF1" w14:textId="0F902D98" w:rsidR="00030B06" w:rsidRPr="006C7CA1" w:rsidRDefault="00886488" w:rsidP="006C7CA1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proofErr w:type="gramStart"/>
      <w:r w:rsidRPr="006C7CA1">
        <w:rPr>
          <w:lang w:val="en-US"/>
        </w:rPr>
        <w:t>BiocCheck</w:t>
      </w:r>
      <w:proofErr w:type="spellEnd"/>
      <w:r w:rsidRPr="006C7CA1">
        <w:rPr>
          <w:lang w:val="en-US"/>
        </w:rPr>
        <w:t>::</w:t>
      </w:r>
      <w:proofErr w:type="spellStart"/>
      <w:proofErr w:type="gramEnd"/>
      <w:r w:rsidRPr="006C7CA1">
        <w:rPr>
          <w:lang w:val="en-US"/>
        </w:rPr>
        <w:t>BiocCheck</w:t>
      </w:r>
      <w:proofErr w:type="spellEnd"/>
      <w:r w:rsidRPr="006C7CA1">
        <w:rPr>
          <w:lang w:val="en-US"/>
        </w:rPr>
        <w:t>('new-package'=TRUE)</w:t>
      </w:r>
    </w:p>
    <w:p w14:paraId="4B59C08F" w14:textId="4369DFB2" w:rsidR="00886488" w:rsidRDefault="00886488" w:rsidP="00002899">
      <w:pPr>
        <w:rPr>
          <w:lang w:val="en-US"/>
        </w:rPr>
      </w:pPr>
    </w:p>
    <w:p w14:paraId="4FB77B1E" w14:textId="7FA16325" w:rsidR="0069101A" w:rsidRDefault="0069101A" w:rsidP="00002899">
      <w:pPr>
        <w:rPr>
          <w:lang w:val="en-US"/>
        </w:rPr>
      </w:pPr>
      <w:r>
        <w:rPr>
          <w:lang w:val="en-US"/>
        </w:rPr>
        <w:t>Including data:</w:t>
      </w:r>
    </w:p>
    <w:p w14:paraId="6D6572FB" w14:textId="1B847D32" w:rsidR="0069101A" w:rsidRDefault="0069101A" w:rsidP="006910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hould be via </w:t>
      </w:r>
      <w:r w:rsidR="008D1056">
        <w:rPr>
          <w:lang w:val="en-US"/>
        </w:rPr>
        <w:t xml:space="preserve">mentioned standards on </w:t>
      </w:r>
      <w:proofErr w:type="spellStart"/>
      <w:r w:rsidR="008D1056">
        <w:rPr>
          <w:lang w:val="en-US"/>
        </w:rPr>
        <w:t>bioncudctor</w:t>
      </w:r>
      <w:proofErr w:type="spellEnd"/>
      <w:r w:rsidR="008D1056">
        <w:rPr>
          <w:lang w:val="en-US"/>
        </w:rPr>
        <w:t xml:space="preserve"> (see </w:t>
      </w:r>
      <w:hyperlink r:id="rId6" w:anchor="data" w:history="1">
        <w:r w:rsidR="008D1056" w:rsidRPr="008D1056">
          <w:rPr>
            <w:rStyle w:val="Hyperlink"/>
            <w:lang w:val="en-US"/>
          </w:rPr>
          <w:t>link</w:t>
        </w:r>
      </w:hyperlink>
      <w:r w:rsidR="008D1056">
        <w:rPr>
          <w:lang w:val="en-US"/>
        </w:rPr>
        <w:t>)</w:t>
      </w:r>
    </w:p>
    <w:p w14:paraId="44C3ABCC" w14:textId="7AA0576A" w:rsidR="001667FD" w:rsidRDefault="001667FD" w:rsidP="006910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N work via dedicated environment in data/ directory (see </w:t>
      </w:r>
      <w:r w:rsidRPr="001667FD">
        <w:rPr>
          <w:lang w:val="en-US"/>
        </w:rPr>
        <w:t>13.2.1</w:t>
      </w:r>
      <w:r>
        <w:rPr>
          <w:lang w:val="en-US"/>
        </w:rPr>
        <w:t>)</w:t>
      </w:r>
    </w:p>
    <w:p w14:paraId="74467564" w14:textId="4D08B53E" w:rsidR="001A604F" w:rsidRDefault="001A604F" w:rsidP="001A604F">
      <w:pPr>
        <w:rPr>
          <w:lang w:val="en-US"/>
        </w:rPr>
      </w:pPr>
    </w:p>
    <w:p w14:paraId="621DEFC7" w14:textId="4269EDCB" w:rsidR="001A604F" w:rsidRDefault="001A604F" w:rsidP="001A604F">
      <w:pPr>
        <w:rPr>
          <w:lang w:val="en-US"/>
        </w:rPr>
      </w:pPr>
      <w:r>
        <w:rPr>
          <w:lang w:val="en-US"/>
        </w:rPr>
        <w:t>DESCRIPTION file:</w:t>
      </w:r>
    </w:p>
    <w:p w14:paraId="51C8E19A" w14:textId="0ADBFBFE" w:rsidR="001A604F" w:rsidRPr="00097C4A" w:rsidRDefault="001A604F" w:rsidP="00097C4A">
      <w:pPr>
        <w:pStyle w:val="ListParagraph"/>
        <w:numPr>
          <w:ilvl w:val="0"/>
          <w:numId w:val="2"/>
        </w:numPr>
        <w:rPr>
          <w:lang w:val="en-US"/>
        </w:rPr>
      </w:pPr>
      <w:r w:rsidRPr="00097C4A">
        <w:rPr>
          <w:lang w:val="en-US"/>
        </w:rPr>
        <w:t>Requires a dedicated “</w:t>
      </w:r>
      <w:proofErr w:type="spellStart"/>
      <w:r w:rsidRPr="00097C4A">
        <w:rPr>
          <w:lang w:val="en-US"/>
        </w:rPr>
        <w:t>biocViews</w:t>
      </w:r>
      <w:proofErr w:type="spellEnd"/>
      <w:r w:rsidRPr="00097C4A">
        <w:rPr>
          <w:lang w:val="en-US"/>
        </w:rPr>
        <w:t xml:space="preserve">:” part including keywords to describe the package. </w:t>
      </w:r>
      <w:r w:rsidR="00097C4A" w:rsidRPr="00097C4A">
        <w:rPr>
          <w:lang w:val="en-US"/>
        </w:rPr>
        <w:t>See (</w:t>
      </w:r>
      <w:r w:rsidR="00097C4A" w:rsidRPr="00097C4A">
        <w:rPr>
          <w:lang w:val="en-US"/>
        </w:rPr>
        <w:t>4.1</w:t>
      </w:r>
      <w:r w:rsidR="00097C4A" w:rsidRPr="00097C4A">
        <w:rPr>
          <w:lang w:val="en-US"/>
        </w:rPr>
        <w:t>)</w:t>
      </w:r>
    </w:p>
    <w:p w14:paraId="345EFEBD" w14:textId="6FC681E4" w:rsidR="00097C4A" w:rsidRDefault="00097C4A" w:rsidP="001A604F">
      <w:pPr>
        <w:rPr>
          <w:lang w:val="en-US"/>
        </w:rPr>
      </w:pPr>
    </w:p>
    <w:p w14:paraId="2D71F201" w14:textId="661FE56E" w:rsidR="00097C4A" w:rsidRDefault="004E48E5" w:rsidP="001A604F">
      <w:pPr>
        <w:rPr>
          <w:lang w:val="en-US"/>
        </w:rPr>
      </w:pPr>
      <w:r w:rsidRPr="004E48E5">
        <w:rPr>
          <w:lang w:val="en-US"/>
        </w:rPr>
        <w:t>Vignette</w:t>
      </w:r>
      <w:r>
        <w:rPr>
          <w:lang w:val="en-US"/>
        </w:rPr>
        <w:t>:</w:t>
      </w:r>
      <w:r w:rsidR="00C83A2F">
        <w:rPr>
          <w:lang w:val="en-US"/>
        </w:rPr>
        <w:t xml:space="preserve"> (see </w:t>
      </w:r>
      <w:hyperlink r:id="rId7" w:anchor="vignettes" w:history="1">
        <w:r w:rsidR="00C83A2F" w:rsidRPr="00C83A2F">
          <w:rPr>
            <w:rStyle w:val="Hyperlink"/>
            <w:lang w:val="en-US"/>
          </w:rPr>
          <w:t>link</w:t>
        </w:r>
      </w:hyperlink>
      <w:r w:rsidR="00C83A2F">
        <w:rPr>
          <w:lang w:val="en-US"/>
        </w:rPr>
        <w:t>)</w:t>
      </w:r>
    </w:p>
    <w:p w14:paraId="0A690583" w14:textId="3B173BD8" w:rsidR="004E48E5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>Introduction</w:t>
      </w:r>
    </w:p>
    <w:p w14:paraId="055F9D32" w14:textId="3674A2A1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>Installation</w:t>
      </w:r>
    </w:p>
    <w:p w14:paraId="338FBD40" w14:textId="4629781E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>Table of contents</w:t>
      </w:r>
    </w:p>
    <w:p w14:paraId="3FF1E7BF" w14:textId="4A80F5C2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 xml:space="preserve">Evaluated code </w:t>
      </w:r>
      <w:proofErr w:type="gramStart"/>
      <w:r w:rsidRPr="0099723C">
        <w:rPr>
          <w:lang w:val="en-US"/>
        </w:rPr>
        <w:t>chunks</w:t>
      </w:r>
      <w:proofErr w:type="gramEnd"/>
    </w:p>
    <w:p w14:paraId="5060DF87" w14:textId="6B47F40B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lastRenderedPageBreak/>
        <w:t>Session information</w:t>
      </w:r>
    </w:p>
    <w:p w14:paraId="426A4ACC" w14:textId="374C70F9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>Other directories</w:t>
      </w:r>
    </w:p>
    <w:p w14:paraId="55BDD900" w14:textId="0A96C000" w:rsidR="0099723C" w:rsidRPr="0099723C" w:rsidRDefault="0099723C" w:rsidP="0099723C">
      <w:pPr>
        <w:pStyle w:val="ListParagraph"/>
        <w:numPr>
          <w:ilvl w:val="0"/>
          <w:numId w:val="2"/>
        </w:numPr>
        <w:rPr>
          <w:lang w:val="en-US"/>
        </w:rPr>
      </w:pPr>
      <w:r w:rsidRPr="0099723C">
        <w:rPr>
          <w:lang w:val="en-US"/>
        </w:rPr>
        <w:t>References</w:t>
      </w:r>
    </w:p>
    <w:p w14:paraId="545074AC" w14:textId="2D98DEED" w:rsidR="0099723C" w:rsidRDefault="0099723C" w:rsidP="001A604F">
      <w:pPr>
        <w:rPr>
          <w:lang w:val="en-US"/>
        </w:rPr>
      </w:pPr>
    </w:p>
    <w:p w14:paraId="5CACE7E9" w14:textId="338C2454" w:rsidR="0099723C" w:rsidRDefault="00C83A2F" w:rsidP="001A604F">
      <w:pPr>
        <w:rPr>
          <w:lang w:val="en-US"/>
        </w:rPr>
      </w:pPr>
      <w:r w:rsidRPr="00C83A2F">
        <w:rPr>
          <w:lang w:val="en-US"/>
        </w:rPr>
        <w:t>Man pages</w:t>
      </w:r>
      <w:r>
        <w:rPr>
          <w:lang w:val="en-US"/>
        </w:rPr>
        <w:t xml:space="preserve">; ( think </w:t>
      </w:r>
      <w:proofErr w:type="spellStart"/>
      <w:r>
        <w:rPr>
          <w:lang w:val="en-US"/>
        </w:rPr>
        <w:t>roxygen</w:t>
      </w:r>
      <w:proofErr w:type="spellEnd"/>
      <w:r>
        <w:rPr>
          <w:lang w:val="en-US"/>
        </w:rPr>
        <w:t xml:space="preserve">; check </w:t>
      </w:r>
      <w:hyperlink r:id="rId8" w:anchor="Rd-format'" w:history="1">
        <w:r w:rsidRPr="00C83A2F">
          <w:rPr>
            <w:rStyle w:val="Hyperlink"/>
            <w:lang w:val="en-US"/>
          </w:rPr>
          <w:t>li</w:t>
        </w:r>
        <w:r w:rsidRPr="00C83A2F">
          <w:rPr>
            <w:rStyle w:val="Hyperlink"/>
            <w:lang w:val="en-US"/>
          </w:rPr>
          <w:t>n</w:t>
        </w:r>
        <w:r w:rsidRPr="00C83A2F">
          <w:rPr>
            <w:rStyle w:val="Hyperlink"/>
            <w:lang w:val="en-US"/>
          </w:rPr>
          <w:t>k</w:t>
        </w:r>
      </w:hyperlink>
      <w:r>
        <w:rPr>
          <w:lang w:val="en-US"/>
        </w:rPr>
        <w:t>)</w:t>
      </w:r>
    </w:p>
    <w:p w14:paraId="225A6D5B" w14:textId="76CB78A6" w:rsidR="00E6218C" w:rsidRPr="00E6218C" w:rsidRDefault="00E6218C" w:rsidP="00E6218C">
      <w:pPr>
        <w:pStyle w:val="ListParagraph"/>
        <w:numPr>
          <w:ilvl w:val="0"/>
          <w:numId w:val="3"/>
        </w:numPr>
        <w:rPr>
          <w:lang w:val="en-US"/>
        </w:rPr>
      </w:pPr>
      <w:r w:rsidRPr="00E6218C">
        <w:rPr>
          <w:lang w:val="en-US"/>
        </w:rPr>
        <w:t>Package-level documentation</w:t>
      </w:r>
    </w:p>
    <w:p w14:paraId="76E063E6" w14:textId="047D062C" w:rsidR="00E6218C" w:rsidRPr="00E6218C" w:rsidRDefault="00E6218C" w:rsidP="00E6218C">
      <w:pPr>
        <w:pStyle w:val="ListParagraph"/>
        <w:numPr>
          <w:ilvl w:val="0"/>
          <w:numId w:val="3"/>
        </w:numPr>
        <w:rPr>
          <w:lang w:val="en-US"/>
        </w:rPr>
      </w:pPr>
      <w:r w:rsidRPr="00E6218C">
        <w:rPr>
          <w:lang w:val="en-US"/>
        </w:rPr>
        <w:t>Functions and classes</w:t>
      </w:r>
    </w:p>
    <w:p w14:paraId="4B628B98" w14:textId="7CA43FBA" w:rsidR="00E6218C" w:rsidRPr="00E6218C" w:rsidRDefault="00E6218C" w:rsidP="00E6218C">
      <w:pPr>
        <w:pStyle w:val="ListParagraph"/>
        <w:numPr>
          <w:ilvl w:val="0"/>
          <w:numId w:val="3"/>
        </w:numPr>
        <w:rPr>
          <w:lang w:val="en-US"/>
        </w:rPr>
      </w:pPr>
      <w:r w:rsidRPr="00E6218C">
        <w:rPr>
          <w:lang w:val="en-US"/>
        </w:rPr>
        <w:t>Data</w:t>
      </w:r>
    </w:p>
    <w:p w14:paraId="442DB0F1" w14:textId="05B20300" w:rsidR="00E6218C" w:rsidRPr="00E6218C" w:rsidRDefault="00E6218C" w:rsidP="00E6218C">
      <w:pPr>
        <w:pStyle w:val="ListParagraph"/>
        <w:numPr>
          <w:ilvl w:val="0"/>
          <w:numId w:val="3"/>
        </w:numPr>
        <w:rPr>
          <w:lang w:val="en-US"/>
        </w:rPr>
      </w:pPr>
      <w:r w:rsidRPr="00E6218C">
        <w:rPr>
          <w:lang w:val="en-US"/>
        </w:rPr>
        <w:t>Examples</w:t>
      </w:r>
    </w:p>
    <w:p w14:paraId="1929B87F" w14:textId="70979B07" w:rsidR="00E6218C" w:rsidRDefault="00E6218C" w:rsidP="001A604F">
      <w:pPr>
        <w:rPr>
          <w:lang w:val="en-US"/>
        </w:rPr>
      </w:pPr>
    </w:p>
    <w:p w14:paraId="032352E8" w14:textId="77777777" w:rsidR="00E6218C" w:rsidRDefault="00E6218C" w:rsidP="001A604F">
      <w:pPr>
        <w:rPr>
          <w:lang w:val="en-US"/>
        </w:rPr>
      </w:pPr>
    </w:p>
    <w:p w14:paraId="11D82F21" w14:textId="4070A27F" w:rsidR="00C83A2F" w:rsidRDefault="003C3736" w:rsidP="001A604F">
      <w:pPr>
        <w:rPr>
          <w:lang w:val="en-US"/>
        </w:rPr>
      </w:pPr>
      <w:r w:rsidRPr="003C3736">
        <w:rPr>
          <w:lang w:val="en-US"/>
        </w:rPr>
        <w:t xml:space="preserve">The </w:t>
      </w:r>
      <w:proofErr w:type="spellStart"/>
      <w:r w:rsidRPr="003C3736">
        <w:rPr>
          <w:lang w:val="en-US"/>
        </w:rPr>
        <w:t>inst</w:t>
      </w:r>
      <w:proofErr w:type="spellEnd"/>
      <w:r w:rsidRPr="003C3736">
        <w:rPr>
          <w:lang w:val="en-US"/>
        </w:rPr>
        <w:t>/script/ directory</w:t>
      </w:r>
    </w:p>
    <w:p w14:paraId="2CA32C3E" w14:textId="191C459A" w:rsidR="003C3736" w:rsidRPr="003C3736" w:rsidRDefault="003C3736" w:rsidP="003C3736">
      <w:pPr>
        <w:pStyle w:val="ListParagraph"/>
        <w:numPr>
          <w:ilvl w:val="0"/>
          <w:numId w:val="4"/>
        </w:numPr>
        <w:rPr>
          <w:lang w:val="en-US"/>
        </w:rPr>
      </w:pPr>
      <w:r w:rsidRPr="003C3736">
        <w:rPr>
          <w:lang w:val="en-US"/>
        </w:rPr>
        <w:t>It should include source URLs and any key information regarding filtering or processing.</w:t>
      </w:r>
    </w:p>
    <w:p w14:paraId="3C16C4D1" w14:textId="6CA6EC59" w:rsidR="003C3736" w:rsidRDefault="003C3736" w:rsidP="003C3736">
      <w:pPr>
        <w:pStyle w:val="ListParagraph"/>
        <w:numPr>
          <w:ilvl w:val="0"/>
          <w:numId w:val="4"/>
        </w:numPr>
        <w:rPr>
          <w:lang w:val="en-US"/>
        </w:rPr>
      </w:pPr>
      <w:r w:rsidRPr="003C3736">
        <w:rPr>
          <w:lang w:val="en-US"/>
        </w:rPr>
        <w:t xml:space="preserve">It can be executable code, </w:t>
      </w:r>
      <w:proofErr w:type="spellStart"/>
      <w:r w:rsidRPr="003C3736">
        <w:rPr>
          <w:lang w:val="en-US"/>
        </w:rPr>
        <w:t>sudo</w:t>
      </w:r>
      <w:proofErr w:type="spellEnd"/>
      <w:r w:rsidRPr="003C3736">
        <w:rPr>
          <w:lang w:val="en-US"/>
        </w:rPr>
        <w:t xml:space="preserve"> code, or a text description.</w:t>
      </w:r>
    </w:p>
    <w:p w14:paraId="5AC61681" w14:textId="474B9037" w:rsidR="003C3736" w:rsidRDefault="003C3736" w:rsidP="003C3736">
      <w:pPr>
        <w:rPr>
          <w:lang w:val="en-US"/>
        </w:rPr>
      </w:pPr>
    </w:p>
    <w:p w14:paraId="38E8754F" w14:textId="2C7ACBFE" w:rsidR="003C3736" w:rsidRDefault="003C3736" w:rsidP="003C3736">
      <w:pPr>
        <w:rPr>
          <w:lang w:val="en-US"/>
        </w:rPr>
      </w:pPr>
      <w:r w:rsidRPr="003C3736">
        <w:rPr>
          <w:lang w:val="en-US"/>
        </w:rPr>
        <w:t xml:space="preserve">README </w:t>
      </w:r>
      <w:r>
        <w:rPr>
          <w:lang w:val="en-US"/>
        </w:rPr>
        <w:t>file:</w:t>
      </w:r>
    </w:p>
    <w:p w14:paraId="7DF08AC3" w14:textId="7863A68D" w:rsidR="003C3736" w:rsidRDefault="00503AF9" w:rsidP="00326C11">
      <w:pPr>
        <w:pStyle w:val="ListParagraph"/>
        <w:numPr>
          <w:ilvl w:val="0"/>
          <w:numId w:val="5"/>
        </w:numPr>
        <w:rPr>
          <w:lang w:val="en-US"/>
        </w:rPr>
      </w:pPr>
      <w:r w:rsidRPr="00326C11">
        <w:rPr>
          <w:lang w:val="en-US"/>
        </w:rPr>
        <w:t xml:space="preserve">installation instructions, those instruction should also include Bioconductor installation instructions. </w:t>
      </w:r>
    </w:p>
    <w:p w14:paraId="21F97259" w14:textId="77777777" w:rsidR="00F77042" w:rsidRPr="00326C11" w:rsidRDefault="00F77042" w:rsidP="00F77042">
      <w:pPr>
        <w:pStyle w:val="ListParagraph"/>
        <w:rPr>
          <w:lang w:val="en-US"/>
        </w:rPr>
      </w:pPr>
    </w:p>
    <w:p w14:paraId="32248F14" w14:textId="79A4955F" w:rsidR="003C3736" w:rsidRDefault="00A016B2" w:rsidP="003C3736">
      <w:pPr>
        <w:rPr>
          <w:lang w:val="en-US"/>
        </w:rPr>
      </w:pPr>
      <w:r w:rsidRPr="00A016B2">
        <w:rPr>
          <w:lang w:val="en-US"/>
        </w:rPr>
        <w:t xml:space="preserve">INSTALL </w:t>
      </w:r>
      <w:r w:rsidR="00F77042">
        <w:rPr>
          <w:lang w:val="en-US"/>
        </w:rPr>
        <w:t>file:</w:t>
      </w:r>
    </w:p>
    <w:p w14:paraId="3A0363EF" w14:textId="5DCBEF67" w:rsidR="00F77042" w:rsidRDefault="00F77042" w:rsidP="00F7704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see </w:t>
      </w:r>
      <w:hyperlink r:id="rId9" w:history="1">
        <w:r w:rsidRPr="003F773B">
          <w:rPr>
            <w:rStyle w:val="Hyperlink"/>
            <w:lang w:val="en-US"/>
          </w:rPr>
          <w:t>https://contributions.bioconductor.org/sysdep.html#sysdep</w:t>
        </w:r>
      </w:hyperlink>
    </w:p>
    <w:p w14:paraId="0DC10A9C" w14:textId="41C0C416" w:rsidR="00F77042" w:rsidRDefault="00F77042" w:rsidP="00F77042">
      <w:pPr>
        <w:rPr>
          <w:lang w:val="en-US"/>
        </w:rPr>
      </w:pPr>
    </w:p>
    <w:p w14:paraId="1B2F496D" w14:textId="77777777" w:rsidR="00F77042" w:rsidRPr="00F77042" w:rsidRDefault="00F77042" w:rsidP="00F77042">
      <w:pPr>
        <w:rPr>
          <w:lang w:val="en-US"/>
        </w:rPr>
      </w:pPr>
    </w:p>
    <w:sectPr w:rsidR="00F77042" w:rsidRPr="00F7704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462361"/>
    <w:multiLevelType w:val="hybridMultilevel"/>
    <w:tmpl w:val="D4C05FC8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AC564A"/>
    <w:multiLevelType w:val="hybridMultilevel"/>
    <w:tmpl w:val="F53CAFD0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CA342A"/>
    <w:multiLevelType w:val="hybridMultilevel"/>
    <w:tmpl w:val="CF385128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BD0D97"/>
    <w:multiLevelType w:val="hybridMultilevel"/>
    <w:tmpl w:val="2772A98A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8B1C90"/>
    <w:multiLevelType w:val="hybridMultilevel"/>
    <w:tmpl w:val="DB4EE74E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2F010C"/>
    <w:multiLevelType w:val="hybridMultilevel"/>
    <w:tmpl w:val="D3F88440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33FBF"/>
    <w:multiLevelType w:val="hybridMultilevel"/>
    <w:tmpl w:val="6E981F28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D5696E"/>
    <w:multiLevelType w:val="hybridMultilevel"/>
    <w:tmpl w:val="1E54D4F2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CE1525"/>
    <w:multiLevelType w:val="hybridMultilevel"/>
    <w:tmpl w:val="A2F41B50"/>
    <w:lvl w:ilvl="0" w:tplc="EA3238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680186">
    <w:abstractNumId w:val="7"/>
  </w:num>
  <w:num w:numId="2" w16cid:durableId="994839530">
    <w:abstractNumId w:val="1"/>
  </w:num>
  <w:num w:numId="3" w16cid:durableId="1803425715">
    <w:abstractNumId w:val="3"/>
  </w:num>
  <w:num w:numId="4" w16cid:durableId="936137816">
    <w:abstractNumId w:val="8"/>
  </w:num>
  <w:num w:numId="5" w16cid:durableId="1434983283">
    <w:abstractNumId w:val="0"/>
  </w:num>
  <w:num w:numId="6" w16cid:durableId="781844798">
    <w:abstractNumId w:val="2"/>
  </w:num>
  <w:num w:numId="7" w16cid:durableId="435250293">
    <w:abstractNumId w:val="6"/>
  </w:num>
  <w:num w:numId="8" w16cid:durableId="169418779">
    <w:abstractNumId w:val="5"/>
  </w:num>
  <w:num w:numId="9" w16cid:durableId="5209769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formsDesign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NrK0NDezMDYwMDFX0lEKTi0uzszPAykwrAUAZAJKOywAAAA="/>
  </w:docVars>
  <w:rsids>
    <w:rsidRoot w:val="00002899"/>
    <w:rsid w:val="00002899"/>
    <w:rsid w:val="00030B06"/>
    <w:rsid w:val="0004517B"/>
    <w:rsid w:val="00097C4A"/>
    <w:rsid w:val="001667FD"/>
    <w:rsid w:val="001A604F"/>
    <w:rsid w:val="00326C11"/>
    <w:rsid w:val="003C3736"/>
    <w:rsid w:val="004B4B54"/>
    <w:rsid w:val="004E48E5"/>
    <w:rsid w:val="00503AF9"/>
    <w:rsid w:val="0069101A"/>
    <w:rsid w:val="006A528B"/>
    <w:rsid w:val="006C7CA1"/>
    <w:rsid w:val="00886488"/>
    <w:rsid w:val="008D1056"/>
    <w:rsid w:val="008E5D1E"/>
    <w:rsid w:val="0099723C"/>
    <w:rsid w:val="009D4774"/>
    <w:rsid w:val="00A016B2"/>
    <w:rsid w:val="00A613BD"/>
    <w:rsid w:val="00BA53FB"/>
    <w:rsid w:val="00C83A2F"/>
    <w:rsid w:val="00E6218C"/>
    <w:rsid w:val="00F46982"/>
    <w:rsid w:val="00F77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F00B82"/>
  <w15:chartTrackingRefBased/>
  <w15:docId w15:val="{F9C110C2-BD81-40ED-A5B8-9554472B3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Verdana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28B"/>
    <w:pPr>
      <w:spacing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28B"/>
    <w:pPr>
      <w:keepNext/>
      <w:keepLines/>
      <w:spacing w:before="480" w:after="120"/>
      <w:outlineLvl w:val="0"/>
    </w:pPr>
    <w:rPr>
      <w:b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28B"/>
    <w:pPr>
      <w:keepNext/>
      <w:keepLines/>
      <w:spacing w:before="360" w:after="80"/>
      <w:outlineLvl w:val="1"/>
    </w:pPr>
    <w:rPr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528B"/>
    <w:pPr>
      <w:keepNext/>
      <w:keepLines/>
      <w:spacing w:before="280" w:after="80"/>
      <w:outlineLvl w:val="2"/>
    </w:pPr>
    <w:rPr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528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528B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528B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  <w:style w:type="paragraph" w:styleId="NoSpacing">
    <w:name w:val="No Spacing"/>
    <w:uiPriority w:val="1"/>
    <w:semiHidden/>
    <w:unhideWhenUsed/>
    <w:qFormat/>
    <w:rsid w:val="006A528B"/>
    <w:pPr>
      <w:spacing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6A528B"/>
    <w:rPr>
      <w:b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A528B"/>
    <w:rPr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A528B"/>
    <w:rPr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528B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528B"/>
    <w:rPr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528B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6A52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A528B"/>
  </w:style>
  <w:style w:type="paragraph" w:styleId="Header">
    <w:name w:val="header"/>
    <w:basedOn w:val="Normal"/>
    <w:link w:val="Head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8B"/>
  </w:style>
  <w:style w:type="paragraph" w:styleId="Footer">
    <w:name w:val="footer"/>
    <w:basedOn w:val="Normal"/>
    <w:link w:val="Foot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8B"/>
  </w:style>
  <w:style w:type="paragraph" w:styleId="Caption">
    <w:name w:val="caption"/>
    <w:basedOn w:val="Normal"/>
    <w:next w:val="Normal"/>
    <w:uiPriority w:val="35"/>
    <w:semiHidden/>
    <w:unhideWhenUsed/>
    <w:qFormat/>
    <w:rsid w:val="006A5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528B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528B"/>
    <w:pPr>
      <w:keepNext/>
      <w:keepLines/>
      <w:spacing w:before="480" w:after="120"/>
      <w:jc w:val="center"/>
    </w:pPr>
    <w:rPr>
      <w:b/>
      <w:sz w:val="3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A528B"/>
    <w:rPr>
      <w:b/>
      <w:sz w:val="36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A528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A528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A52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52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2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2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8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528B"/>
    <w:pPr>
      <w:spacing w:line="240" w:lineRule="auto"/>
    </w:pPr>
    <w:rPr>
      <w:rFonts w:eastAsia="Verdana"/>
      <w:lang w:val="en-US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6A52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6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23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7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an.fhcrc.org/doc/manuals/R-ext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tributions.bioconductor.org/doc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ntributions.bioconductor.org/data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ontributions.bioconductor.org/bioconductor-package-submissions.htm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ntributions.bioconductor.org/sysdep.html#sysde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305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jnders, Rick (NP)</dc:creator>
  <cp:keywords/>
  <dc:description/>
  <cp:lastModifiedBy>Reijnders, Rick (NP)</cp:lastModifiedBy>
  <cp:revision>1</cp:revision>
  <dcterms:created xsi:type="dcterms:W3CDTF">2023-02-15T11:09:00Z</dcterms:created>
  <dcterms:modified xsi:type="dcterms:W3CDTF">2023-02-15T11:31:00Z</dcterms:modified>
</cp:coreProperties>
</file>